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99EC5" w14:textId="77777777" w:rsidR="009568F2" w:rsidRDefault="009568F2" w:rsidP="009568F2">
      <w:pPr>
        <w:pStyle w:val="1"/>
        <w:jc w:val="center"/>
      </w:pPr>
      <w:r>
        <w:t>Team Project Assignment</w:t>
      </w:r>
    </w:p>
    <w:p w14:paraId="546CD60A" w14:textId="438EA72D" w:rsidR="009568F2" w:rsidRPr="002C4944" w:rsidRDefault="009568F2" w:rsidP="009568F2">
      <w:pPr>
        <w:pStyle w:val="1"/>
        <w:rPr>
          <w:b w:val="0"/>
          <w:color w:val="000000"/>
          <w:sz w:val="22"/>
          <w:szCs w:val="22"/>
        </w:rPr>
      </w:pPr>
      <w:r>
        <w:rPr>
          <w:b w:val="0"/>
          <w:color w:val="000000"/>
          <w:sz w:val="22"/>
          <w:szCs w:val="22"/>
        </w:rPr>
        <w:t>You are given a web application</w:t>
      </w:r>
      <w:r w:rsidR="00391293">
        <w:rPr>
          <w:b w:val="0"/>
          <w:color w:val="000000"/>
          <w:sz w:val="22"/>
          <w:szCs w:val="22"/>
        </w:rPr>
        <w:t>, an online store, and</w:t>
      </w:r>
      <w:r>
        <w:rPr>
          <w:b w:val="0"/>
          <w:color w:val="000000"/>
          <w:sz w:val="22"/>
          <w:szCs w:val="22"/>
        </w:rPr>
        <w:t xml:space="preserve"> a rough specification regarding the requirements. Your task is to find the misconceptions in the specification, the broken functionalities, user experience problems</w:t>
      </w:r>
      <w:r w:rsidR="00391293">
        <w:rPr>
          <w:b w:val="0"/>
          <w:color w:val="000000"/>
          <w:sz w:val="22"/>
          <w:szCs w:val="22"/>
        </w:rPr>
        <w:t>,</w:t>
      </w:r>
      <w:r>
        <w:rPr>
          <w:b w:val="0"/>
          <w:color w:val="000000"/>
          <w:sz w:val="22"/>
          <w:szCs w:val="22"/>
        </w:rPr>
        <w:t xml:space="preserve"> ad security issues. You can use any tools for test planning, test execution</w:t>
      </w:r>
      <w:r w:rsidR="00391293">
        <w:rPr>
          <w:b w:val="0"/>
          <w:color w:val="000000"/>
          <w:sz w:val="22"/>
          <w:szCs w:val="22"/>
        </w:rPr>
        <w:t>,</w:t>
      </w:r>
      <w:r>
        <w:rPr>
          <w:b w:val="0"/>
          <w:color w:val="000000"/>
          <w:sz w:val="22"/>
          <w:szCs w:val="22"/>
        </w:rPr>
        <w:t xml:space="preserve"> and bug reporting. But it</w:t>
      </w:r>
      <w:r w:rsidR="00391293">
        <w:rPr>
          <w:b w:val="0"/>
          <w:color w:val="000000"/>
          <w:sz w:val="22"/>
          <w:szCs w:val="22"/>
        </w:rPr>
        <w:t>'</w:t>
      </w:r>
      <w:r>
        <w:rPr>
          <w:b w:val="0"/>
          <w:color w:val="000000"/>
          <w:sz w:val="22"/>
          <w:szCs w:val="22"/>
        </w:rPr>
        <w:t>s very important to document all your work in corresponding issues in the issue tracker you are given.</w:t>
      </w:r>
    </w:p>
    <w:p w14:paraId="6E5C2A20" w14:textId="77777777" w:rsidR="009568F2" w:rsidRDefault="009568F2" w:rsidP="009568F2">
      <w:pPr>
        <w:pStyle w:val="2"/>
      </w:pPr>
      <w:r>
        <w:t>Project Team Members</w:t>
      </w:r>
    </w:p>
    <w:p w14:paraId="60C90E6D" w14:textId="75BFAD63" w:rsidR="009568F2" w:rsidRDefault="009568F2" w:rsidP="009568F2">
      <w:r>
        <w:t xml:space="preserve">The Development </w:t>
      </w:r>
      <w:r w:rsidR="00391293">
        <w:t>L</w:t>
      </w:r>
      <w:r>
        <w:t xml:space="preserve">ead​, the </w:t>
      </w:r>
      <w:r w:rsidR="00391293">
        <w:t>L</w:t>
      </w:r>
      <w:r>
        <w:t>ead of Design and Art</w:t>
      </w:r>
      <w:r w:rsidR="00391293">
        <w:t>,</w:t>
      </w:r>
      <w:r>
        <w:t xml:space="preserve"> and the Project Manager are the project members​. Communicate well with them in the issue tracker and address issues to the relevant department.</w:t>
      </w:r>
    </w:p>
    <w:p w14:paraId="1C3B4EBB" w14:textId="77777777" w:rsidR="009568F2" w:rsidRDefault="009568F2" w:rsidP="009568F2">
      <w:pPr>
        <w:pStyle w:val="2"/>
      </w:pPr>
      <w:r>
        <w:rPr>
          <w:b w:val="0"/>
          <w:color w:val="000000"/>
          <w:sz w:val="22"/>
          <w:szCs w:val="22"/>
        </w:rPr>
        <w:t xml:space="preserve"> </w:t>
      </w:r>
      <w:r>
        <w:t>Software Requirements</w:t>
      </w:r>
    </w:p>
    <w:p w14:paraId="2A481B53" w14:textId="77777777" w:rsidR="009568F2" w:rsidRDefault="009568F2" w:rsidP="009568F2">
      <w:pPr>
        <w:numPr>
          <w:ilvl w:val="0"/>
          <w:numId w:val="41"/>
        </w:numPr>
        <w:pBdr>
          <w:top w:val="nil"/>
          <w:left w:val="nil"/>
          <w:bottom w:val="nil"/>
          <w:right w:val="nil"/>
          <w:between w:val="nil"/>
        </w:pBdr>
        <w:spacing w:after="0"/>
        <w:contextualSpacing/>
      </w:pPr>
      <w:r>
        <w:t>Introduction</w:t>
      </w:r>
    </w:p>
    <w:p w14:paraId="2B4D0C41" w14:textId="77777777" w:rsidR="009568F2" w:rsidRDefault="009568F2" w:rsidP="009568F2">
      <w:pPr>
        <w:numPr>
          <w:ilvl w:val="1"/>
          <w:numId w:val="41"/>
        </w:numPr>
        <w:pBdr>
          <w:top w:val="nil"/>
          <w:left w:val="nil"/>
          <w:bottom w:val="nil"/>
          <w:right w:val="nil"/>
          <w:between w:val="nil"/>
        </w:pBdr>
        <w:spacing w:before="0" w:after="0"/>
        <w:contextualSpacing/>
      </w:pPr>
      <w:r>
        <w:t>Purpose</w:t>
      </w:r>
    </w:p>
    <w:p w14:paraId="45DBEFEE" w14:textId="5A0310D9" w:rsidR="009568F2" w:rsidRDefault="009568F2" w:rsidP="009568F2">
      <w:pPr>
        <w:spacing w:before="0" w:after="0"/>
        <w:contextualSpacing/>
      </w:pPr>
      <w:r>
        <w:t xml:space="preserve">The purpose of this document is to present a detailed description of </w:t>
      </w:r>
      <w:r w:rsidR="00391293">
        <w:t xml:space="preserve">the </w:t>
      </w:r>
      <w:r>
        <w:t>Online Web Store application (</w:t>
      </w:r>
      <w:r w:rsidR="00391293">
        <w:t>from now on</w:t>
      </w:r>
      <w:r>
        <w:t xml:space="preserve"> called Online Store, Store</w:t>
      </w:r>
      <w:r w:rsidR="00391293">
        <w:t>,</w:t>
      </w:r>
      <w:r>
        <w:t xml:space="preserve"> or simply Project). It will explain some of the key features at </w:t>
      </w:r>
      <w:r w:rsidR="00391293">
        <w:t xml:space="preserve">a </w:t>
      </w:r>
      <w:r>
        <w:t>very high level.</w:t>
      </w:r>
      <w:r>
        <w:br/>
      </w:r>
    </w:p>
    <w:p w14:paraId="219060E5" w14:textId="77777777" w:rsidR="009568F2" w:rsidRDefault="009568F2" w:rsidP="009568F2">
      <w:pPr>
        <w:numPr>
          <w:ilvl w:val="1"/>
          <w:numId w:val="41"/>
        </w:numPr>
        <w:pBdr>
          <w:top w:val="nil"/>
          <w:left w:val="nil"/>
          <w:bottom w:val="nil"/>
          <w:right w:val="nil"/>
          <w:between w:val="nil"/>
        </w:pBdr>
        <w:spacing w:before="0" w:after="0"/>
        <w:contextualSpacing/>
      </w:pPr>
      <w:r>
        <w:t>Scope</w:t>
      </w:r>
    </w:p>
    <w:p w14:paraId="3AE1E617" w14:textId="171ABF28" w:rsidR="009568F2" w:rsidRDefault="009568F2" w:rsidP="009568F2">
      <w:pPr>
        <w:spacing w:before="0" w:after="0"/>
        <w:contextualSpacing/>
      </w:pPr>
      <w:r>
        <w:t xml:space="preserve">The document will cover the basic functionality on </w:t>
      </w:r>
      <w:r w:rsidR="00391293">
        <w:t xml:space="preserve">a </w:t>
      </w:r>
      <w:r>
        <w:t>high level regarding the Online Store. The user-management system, the Orders creation and operation</w:t>
      </w:r>
      <w:r w:rsidR="00391293">
        <w:t>,</w:t>
      </w:r>
      <w:r>
        <w:t xml:space="preserve"> and its respective details. The administrative part – what the special user (Administrator) is not in the scope.</w:t>
      </w:r>
      <w:r>
        <w:br/>
      </w:r>
    </w:p>
    <w:p w14:paraId="0744E357" w14:textId="77777777" w:rsidR="009568F2" w:rsidRDefault="009568F2" w:rsidP="009568F2">
      <w:pPr>
        <w:numPr>
          <w:ilvl w:val="0"/>
          <w:numId w:val="41"/>
        </w:numPr>
        <w:pBdr>
          <w:top w:val="nil"/>
          <w:left w:val="nil"/>
          <w:bottom w:val="nil"/>
          <w:right w:val="nil"/>
          <w:between w:val="nil"/>
        </w:pBdr>
        <w:spacing w:before="0" w:after="0"/>
        <w:contextualSpacing/>
      </w:pPr>
      <w:r>
        <w:t>Overall description</w:t>
      </w:r>
    </w:p>
    <w:p w14:paraId="78D2320E" w14:textId="77777777" w:rsidR="009568F2" w:rsidRDefault="009568F2" w:rsidP="009568F2">
      <w:pPr>
        <w:numPr>
          <w:ilvl w:val="1"/>
          <w:numId w:val="41"/>
        </w:numPr>
        <w:pBdr>
          <w:top w:val="nil"/>
          <w:left w:val="nil"/>
          <w:bottom w:val="nil"/>
          <w:right w:val="nil"/>
          <w:between w:val="nil"/>
        </w:pBdr>
        <w:spacing w:before="0" w:after="0"/>
        <w:contextualSpacing/>
      </w:pPr>
      <w:r>
        <w:t>System environment</w:t>
      </w:r>
    </w:p>
    <w:p w14:paraId="32D73ECB" w14:textId="77777777" w:rsidR="009568F2" w:rsidRDefault="009568F2" w:rsidP="009568F2">
      <w:pPr>
        <w:spacing w:before="0" w:after="0"/>
        <w:contextualSpacing/>
      </w:pPr>
      <w:r>
        <w:t>The Store has two active actors and one cooperating system. All of them are accessing their parts from the internet. The Unregistered user can access the basic functionality of the project. One can view products and pictures. The Registered user can access some of the basic CRUD operations over the orders. One can create order, edit its own orders, add and remove details from it.</w:t>
      </w:r>
      <w:r>
        <w:br/>
      </w:r>
    </w:p>
    <w:p w14:paraId="0690C765" w14:textId="77777777" w:rsidR="009568F2" w:rsidRDefault="009568F2" w:rsidP="009568F2">
      <w:pPr>
        <w:numPr>
          <w:ilvl w:val="1"/>
          <w:numId w:val="41"/>
        </w:numPr>
        <w:pBdr>
          <w:top w:val="nil"/>
          <w:left w:val="nil"/>
          <w:bottom w:val="nil"/>
          <w:right w:val="nil"/>
          <w:between w:val="nil"/>
        </w:pBdr>
        <w:spacing w:before="0" w:after="0"/>
        <w:contextualSpacing/>
      </w:pPr>
      <w:r>
        <w:t>Vocabulary</w:t>
      </w:r>
    </w:p>
    <w:p w14:paraId="7B3E1267" w14:textId="77777777" w:rsidR="009568F2" w:rsidRDefault="009568F2" w:rsidP="009568F2">
      <w:pPr>
        <w:numPr>
          <w:ilvl w:val="2"/>
          <w:numId w:val="41"/>
        </w:numPr>
        <w:pBdr>
          <w:top w:val="nil"/>
          <w:left w:val="nil"/>
          <w:bottom w:val="nil"/>
          <w:right w:val="nil"/>
          <w:between w:val="nil"/>
        </w:pBdr>
        <w:spacing w:before="0" w:after="0"/>
        <w:contextualSpacing/>
        <w:jc w:val="both"/>
      </w:pPr>
      <w:r>
        <w:t>Product page</w:t>
      </w:r>
    </w:p>
    <w:p w14:paraId="1754F9C6" w14:textId="092068F7" w:rsidR="009568F2" w:rsidRDefault="009568F2" w:rsidP="009568F2">
      <w:pPr>
        <w:spacing w:before="0" w:after="0"/>
        <w:contextualSpacing/>
        <w:jc w:val="both"/>
      </w:pPr>
      <w:r>
        <w:t>A product page is the main information block regarding a product. Below the search field</w:t>
      </w:r>
      <w:r w:rsidR="00391293">
        <w:t>,</w:t>
      </w:r>
      <w:r>
        <w:t xml:space="preserve"> there is a logo picture with the </w:t>
      </w:r>
      <w:r w:rsidR="00391293">
        <w:t>product's name,</w:t>
      </w:r>
      <w:r>
        <w:t xml:space="preserve"> and below it</w:t>
      </w:r>
      <w:r w:rsidR="00391293">
        <w:t>,</w:t>
      </w:r>
      <w:r>
        <w:t xml:space="preserve"> there is a navigation pane with hyperlinks to the home page and the category of the product. Here is an image of the described so far:</w:t>
      </w:r>
    </w:p>
    <w:p w14:paraId="31FEDA40" w14:textId="77777777" w:rsidR="009568F2" w:rsidRDefault="009568F2" w:rsidP="009568F2">
      <w:pPr>
        <w:spacing w:before="0" w:after="0"/>
        <w:ind w:left="1224"/>
        <w:contextualSpacing/>
        <w:jc w:val="center"/>
      </w:pPr>
      <w:r>
        <w:lastRenderedPageBreak/>
        <w:br/>
      </w:r>
      <w:r>
        <w:rPr>
          <w:noProof/>
          <w:lang w:val="bg-BG" w:eastAsia="bg-BG"/>
        </w:rPr>
        <w:drawing>
          <wp:inline distT="0" distB="0" distL="0" distR="0" wp14:anchorId="1D5152FC" wp14:editId="53E93E2D">
            <wp:extent cx="5006975" cy="2228308"/>
            <wp:effectExtent l="0" t="0" r="317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27639" cy="2237504"/>
                    </a:xfrm>
                    <a:prstGeom prst="rect">
                      <a:avLst/>
                    </a:prstGeom>
                  </pic:spPr>
                </pic:pic>
              </a:graphicData>
            </a:graphic>
          </wp:inline>
        </w:drawing>
      </w:r>
    </w:p>
    <w:p w14:paraId="1907A15E" w14:textId="77777777" w:rsidR="009568F2" w:rsidRDefault="009568F2" w:rsidP="009568F2">
      <w:pPr>
        <w:spacing w:before="0" w:after="0"/>
        <w:ind w:left="1224"/>
        <w:contextualSpacing/>
      </w:pPr>
    </w:p>
    <w:p w14:paraId="54C65E00" w14:textId="0A575F26" w:rsidR="009568F2" w:rsidRDefault="009568F2" w:rsidP="009568F2">
      <w:pPr>
        <w:spacing w:before="0" w:after="0"/>
        <w:contextualSpacing/>
      </w:pPr>
      <w:r>
        <w:t>Below, the page consists of the product picture on the left and the product name on its right. There is a price and a short description of the product below the name. There are options for the product</w:t>
      </w:r>
      <w:r w:rsidR="00391293">
        <w:t>,</w:t>
      </w:r>
      <w:r>
        <w:t xml:space="preserve"> and they are color, size</w:t>
      </w:r>
      <w:r w:rsidR="00391293">
        <w:t>,</w:t>
      </w:r>
      <w:r>
        <w:t xml:space="preserve"> and quantity. There is an </w:t>
      </w:r>
      <w:r w:rsidRPr="00391293">
        <w:rPr>
          <w:rFonts w:ascii="Consolas" w:hAnsi="Consolas"/>
          <w:b/>
          <w:bCs/>
        </w:rPr>
        <w:t>"ADD TO CART"</w:t>
      </w:r>
      <w:r>
        <w:t xml:space="preserve"> button next to the quantity option. Also, there is a button for adding the item to favorites and a button for comparison between two products. </w:t>
      </w:r>
    </w:p>
    <w:p w14:paraId="59111172" w14:textId="77777777" w:rsidR="009568F2" w:rsidRDefault="009568F2" w:rsidP="009568F2">
      <w:pPr>
        <w:spacing w:before="0" w:after="0"/>
        <w:ind w:left="1224"/>
        <w:contextualSpacing/>
      </w:pPr>
    </w:p>
    <w:p w14:paraId="7ED72E62" w14:textId="77777777" w:rsidR="009568F2" w:rsidRDefault="009568F2" w:rsidP="009568F2">
      <w:pPr>
        <w:spacing w:before="0" w:after="0"/>
        <w:ind w:left="1224"/>
        <w:contextualSpacing/>
        <w:jc w:val="center"/>
      </w:pPr>
      <w:r>
        <w:rPr>
          <w:noProof/>
          <w:lang w:val="bg-BG" w:eastAsia="bg-BG"/>
        </w:rPr>
        <w:drawing>
          <wp:inline distT="0" distB="0" distL="0" distR="0" wp14:anchorId="360319C4" wp14:editId="300050BE">
            <wp:extent cx="5058463" cy="255714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78726" cy="2567388"/>
                    </a:xfrm>
                    <a:prstGeom prst="rect">
                      <a:avLst/>
                    </a:prstGeom>
                  </pic:spPr>
                </pic:pic>
              </a:graphicData>
            </a:graphic>
          </wp:inline>
        </w:drawing>
      </w:r>
    </w:p>
    <w:p w14:paraId="201B5BFE" w14:textId="77777777" w:rsidR="009568F2" w:rsidRDefault="009568F2" w:rsidP="009568F2">
      <w:pPr>
        <w:spacing w:before="0" w:after="0"/>
        <w:ind w:left="1224"/>
        <w:contextualSpacing/>
      </w:pPr>
    </w:p>
    <w:p w14:paraId="54A4D273" w14:textId="270ECF50" w:rsidR="009568F2" w:rsidRDefault="009568F2" w:rsidP="009568F2">
      <w:pPr>
        <w:spacing w:before="0" w:after="0"/>
        <w:contextualSpacing/>
      </w:pPr>
      <w:r>
        <w:t>The link of the category and related product</w:t>
      </w:r>
      <w:r w:rsidR="00391293">
        <w:t>'s tags</w:t>
      </w:r>
      <w:r>
        <w:t xml:space="preserve"> are below</w:t>
      </w:r>
      <w:r w:rsidR="00391293">
        <w:t>,</w:t>
      </w:r>
      <w:r>
        <w:t xml:space="preserve"> and under them are positioned share links to social media sites.</w:t>
      </w:r>
    </w:p>
    <w:p w14:paraId="522A61F0" w14:textId="77777777" w:rsidR="009568F2" w:rsidRDefault="009568F2" w:rsidP="009568F2">
      <w:pPr>
        <w:spacing w:before="0" w:after="0"/>
        <w:ind w:left="1224"/>
        <w:contextualSpacing/>
      </w:pPr>
    </w:p>
    <w:p w14:paraId="3EFC1E10" w14:textId="77777777" w:rsidR="009568F2" w:rsidRDefault="009568F2" w:rsidP="009568F2">
      <w:pPr>
        <w:spacing w:before="0" w:after="0"/>
        <w:ind w:left="1224"/>
        <w:contextualSpacing/>
        <w:jc w:val="center"/>
      </w:pPr>
      <w:r>
        <w:rPr>
          <w:noProof/>
          <w:lang w:val="bg-BG" w:eastAsia="bg-BG"/>
        </w:rPr>
        <w:drawing>
          <wp:inline distT="0" distB="0" distL="0" distR="0" wp14:anchorId="17264904" wp14:editId="32CBD693">
            <wp:extent cx="5628629" cy="9271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6.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21925" cy="942467"/>
                    </a:xfrm>
                    <a:prstGeom prst="rect">
                      <a:avLst/>
                    </a:prstGeom>
                  </pic:spPr>
                </pic:pic>
              </a:graphicData>
            </a:graphic>
          </wp:inline>
        </w:drawing>
      </w:r>
    </w:p>
    <w:p w14:paraId="691A1889" w14:textId="77777777" w:rsidR="009568F2" w:rsidRDefault="009568F2" w:rsidP="009568F2">
      <w:pPr>
        <w:spacing w:before="0" w:after="0"/>
        <w:ind w:left="1224"/>
        <w:contextualSpacing/>
        <w:jc w:val="center"/>
      </w:pPr>
    </w:p>
    <w:p w14:paraId="292C3FF9" w14:textId="4CCDE2F0" w:rsidR="009568F2" w:rsidRDefault="009568F2" w:rsidP="009568F2">
      <w:pPr>
        <w:spacing w:before="0" w:after="0"/>
        <w:contextualSpacing/>
      </w:pPr>
      <w:r>
        <w:t xml:space="preserve">Additional information about the product can be seen below, as well as a section called </w:t>
      </w:r>
      <w:r w:rsidRPr="00391293">
        <w:rPr>
          <w:rFonts w:ascii="Consolas" w:hAnsi="Consolas"/>
          <w:b/>
          <w:bCs/>
        </w:rPr>
        <w:t>"RELATED PRODUCTS"</w:t>
      </w:r>
      <w:r>
        <w:t xml:space="preserve">, which contains listed products </w:t>
      </w:r>
      <w:r w:rsidR="00391293">
        <w:t>that</w:t>
      </w:r>
      <w:r>
        <w:t xml:space="preserve"> can rely </w:t>
      </w:r>
      <w:r w:rsidR="00391293">
        <w:t>on</w:t>
      </w:r>
      <w:r>
        <w:t xml:space="preserve"> the currently viewed one. Here is an image of the described section:</w:t>
      </w:r>
    </w:p>
    <w:p w14:paraId="219F0522" w14:textId="77777777" w:rsidR="009568F2" w:rsidRDefault="009568F2" w:rsidP="009568F2">
      <w:pPr>
        <w:spacing w:before="0" w:after="0"/>
        <w:contextualSpacing/>
        <w:jc w:val="center"/>
      </w:pPr>
      <w:r>
        <w:lastRenderedPageBreak/>
        <w:br/>
      </w:r>
      <w:r>
        <w:rPr>
          <w:noProof/>
          <w:lang w:val="bg-BG" w:eastAsia="bg-BG"/>
        </w:rPr>
        <w:drawing>
          <wp:inline distT="0" distB="0" distL="0" distR="0" wp14:anchorId="50F3A11D" wp14:editId="2D78BBF7">
            <wp:extent cx="5196184" cy="229134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42638" cy="2311825"/>
                    </a:xfrm>
                    <a:prstGeom prst="rect">
                      <a:avLst/>
                    </a:prstGeom>
                  </pic:spPr>
                </pic:pic>
              </a:graphicData>
            </a:graphic>
          </wp:inline>
        </w:drawing>
      </w:r>
    </w:p>
    <w:p w14:paraId="6C949C60" w14:textId="77777777" w:rsidR="009568F2" w:rsidRDefault="009568F2" w:rsidP="009568F2">
      <w:pPr>
        <w:spacing w:before="0" w:after="0"/>
        <w:contextualSpacing/>
      </w:pPr>
      <w:r>
        <w:br/>
      </w:r>
    </w:p>
    <w:p w14:paraId="1C400377" w14:textId="77777777" w:rsidR="009568F2" w:rsidRDefault="009568F2" w:rsidP="009568F2">
      <w:pPr>
        <w:numPr>
          <w:ilvl w:val="2"/>
          <w:numId w:val="41"/>
        </w:numPr>
        <w:pBdr>
          <w:top w:val="nil"/>
          <w:left w:val="nil"/>
          <w:bottom w:val="nil"/>
          <w:right w:val="nil"/>
          <w:between w:val="nil"/>
        </w:pBdr>
        <w:spacing w:before="0" w:after="0"/>
        <w:contextualSpacing/>
      </w:pPr>
      <w:r>
        <w:t xml:space="preserve">    Simple view​</w:t>
      </w:r>
    </w:p>
    <w:p w14:paraId="5ED1B7FB" w14:textId="20903DFA" w:rsidR="009568F2" w:rsidRDefault="009568F2" w:rsidP="009568F2">
      <w:pPr>
        <w:spacing w:before="0" w:after="0"/>
      </w:pPr>
      <w:r>
        <w:t>A simple view is the main short information block regarding a product. It is accessible on mouse hover from the home page</w:t>
      </w:r>
      <w:r w:rsidR="00391293">
        <w:t>,</w:t>
      </w:r>
      <w:r>
        <w:t xml:space="preserve"> and it consists of the blurred picture of the product along with options (links) for zooming, adding to favorites</w:t>
      </w:r>
      <w:r w:rsidR="00391293">
        <w:t>,</w:t>
      </w:r>
      <w:r>
        <w:t xml:space="preserve"> and comparing the product with another. Below the picture, the price is visible and next to it </w:t>
      </w:r>
      <w:r w:rsidR="00391293">
        <w:t xml:space="preserve">is </w:t>
      </w:r>
      <w:r>
        <w:t xml:space="preserve">an option for rating the product with stars. </w:t>
      </w:r>
      <w:r w:rsidR="00391293">
        <w:t>There is a triangle figure with dots inside on the upper left corner</w:t>
      </w:r>
      <w:r>
        <w:t>, which hold no functionality.</w:t>
      </w:r>
    </w:p>
    <w:p w14:paraId="2E8C0A87" w14:textId="77777777" w:rsidR="009568F2" w:rsidRDefault="009568F2" w:rsidP="009568F2">
      <w:pPr>
        <w:spacing w:before="0" w:after="0"/>
      </w:pPr>
    </w:p>
    <w:p w14:paraId="4D7C9790" w14:textId="77777777" w:rsidR="009568F2" w:rsidRDefault="009568F2" w:rsidP="009568F2">
      <w:pPr>
        <w:spacing w:before="0" w:after="0"/>
        <w:jc w:val="center"/>
      </w:pPr>
      <w:r>
        <w:rPr>
          <w:noProof/>
          <w:lang w:val="bg-BG" w:eastAsia="bg-BG"/>
        </w:rPr>
        <w:drawing>
          <wp:inline distT="0" distB="0" distL="0" distR="0" wp14:anchorId="0BCFB1D3" wp14:editId="39E59CE2">
            <wp:extent cx="1809750" cy="307506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8.png"/>
                    <pic:cNvPicPr/>
                  </pic:nvPicPr>
                  <pic:blipFill>
                    <a:blip r:embed="rId12">
                      <a:extLst>
                        <a:ext uri="{28A0092B-C50C-407E-A947-70E740481C1C}">
                          <a14:useLocalDpi xmlns:a14="http://schemas.microsoft.com/office/drawing/2010/main" val="0"/>
                        </a:ext>
                      </a:extLst>
                    </a:blip>
                    <a:stretch>
                      <a:fillRect/>
                    </a:stretch>
                  </pic:blipFill>
                  <pic:spPr>
                    <a:xfrm>
                      <a:off x="0" y="0"/>
                      <a:ext cx="1814639" cy="3083371"/>
                    </a:xfrm>
                    <a:prstGeom prst="rect">
                      <a:avLst/>
                    </a:prstGeom>
                  </pic:spPr>
                </pic:pic>
              </a:graphicData>
            </a:graphic>
          </wp:inline>
        </w:drawing>
      </w:r>
    </w:p>
    <w:p w14:paraId="3FCF43D5" w14:textId="77777777" w:rsidR="009568F2" w:rsidRDefault="009568F2" w:rsidP="009568F2">
      <w:pPr>
        <w:spacing w:before="0" w:after="0"/>
      </w:pPr>
    </w:p>
    <w:p w14:paraId="0D6A1806" w14:textId="77777777" w:rsidR="009568F2" w:rsidRDefault="009568F2" w:rsidP="009568F2">
      <w:pPr>
        <w:numPr>
          <w:ilvl w:val="2"/>
          <w:numId w:val="41"/>
        </w:numPr>
        <w:pBdr>
          <w:top w:val="nil"/>
          <w:left w:val="nil"/>
          <w:bottom w:val="nil"/>
          <w:right w:val="nil"/>
          <w:between w:val="nil"/>
        </w:pBdr>
        <w:spacing w:before="0" w:after="0"/>
        <w:contextualSpacing/>
      </w:pPr>
      <w:r>
        <w:t xml:space="preserve"> Products view</w:t>
      </w:r>
    </w:p>
    <w:p w14:paraId="3A286942" w14:textId="6645DDD4" w:rsidR="009568F2" w:rsidRDefault="009568F2" w:rsidP="009568F2">
      <w:pPr>
        <w:spacing w:before="0" w:after="0"/>
        <w:contextualSpacing/>
      </w:pPr>
      <w:r>
        <w:t>It is accessible through a link on the logo below the search fi</w:t>
      </w:r>
      <w:r w:rsidR="00391293">
        <w:t>el</w:t>
      </w:r>
      <w:r>
        <w:t xml:space="preserve">d </w:t>
      </w:r>
      <w:r w:rsidR="00391293">
        <w:t>o</w:t>
      </w:r>
      <w:r>
        <w:t xml:space="preserve">n </w:t>
      </w:r>
      <w:r w:rsidR="00391293">
        <w:t>the</w:t>
      </w:r>
      <w:r>
        <w:t xml:space="preserve"> product page. It presents a list or a grid (it is optional) with the products in the category. There is a filter for color</w:t>
      </w:r>
      <w:r w:rsidR="00391293">
        <w:t xml:space="preserve"> and size</w:t>
      </w:r>
      <w:r>
        <w:t xml:space="preserve"> and sorting options in a menu above the products.</w:t>
      </w:r>
    </w:p>
    <w:p w14:paraId="3B5AE2F7" w14:textId="77777777" w:rsidR="009568F2" w:rsidRPr="001A7854" w:rsidRDefault="009568F2" w:rsidP="009568F2">
      <w:pPr>
        <w:spacing w:before="0" w:after="0"/>
        <w:contextualSpacing/>
        <w:jc w:val="center"/>
      </w:pPr>
      <w:r>
        <w:rPr>
          <w:noProof/>
          <w:lang w:val="bg-BG" w:eastAsia="bg-BG"/>
        </w:rPr>
        <w:lastRenderedPageBreak/>
        <w:drawing>
          <wp:inline distT="0" distB="0" distL="0" distR="0" wp14:anchorId="38C04A8A" wp14:editId="43F87210">
            <wp:extent cx="5057775" cy="227999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63080" cy="2282388"/>
                    </a:xfrm>
                    <a:prstGeom prst="rect">
                      <a:avLst/>
                    </a:prstGeom>
                  </pic:spPr>
                </pic:pic>
              </a:graphicData>
            </a:graphic>
          </wp:inline>
        </w:drawing>
      </w:r>
      <w:r>
        <w:br/>
      </w:r>
    </w:p>
    <w:p w14:paraId="28C1FD57" w14:textId="77777777" w:rsidR="009568F2" w:rsidRDefault="009568F2" w:rsidP="009568F2">
      <w:pPr>
        <w:numPr>
          <w:ilvl w:val="1"/>
          <w:numId w:val="41"/>
        </w:numPr>
        <w:pBdr>
          <w:top w:val="nil"/>
          <w:left w:val="nil"/>
          <w:bottom w:val="nil"/>
          <w:right w:val="nil"/>
          <w:between w:val="nil"/>
        </w:pBdr>
        <w:spacing w:before="0" w:after="0"/>
        <w:contextualSpacing/>
      </w:pPr>
      <w:r>
        <w:t>Functional requirement specification</w:t>
      </w:r>
      <w:r>
        <w:br/>
      </w:r>
    </w:p>
    <w:p w14:paraId="3520C3C1"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1 (Accessing the system) </w:t>
      </w:r>
    </w:p>
    <w:p w14:paraId="45029216" w14:textId="66ED287D" w:rsidR="009568F2" w:rsidRDefault="009568F2" w:rsidP="009568F2">
      <w:pPr>
        <w:spacing w:before="0" w:after="0"/>
        <w:contextualSpacing/>
      </w:pPr>
      <w:r>
        <w:t xml:space="preserve">The system is accessed through the internet from its initial URL. It loads </w:t>
      </w:r>
      <w:r w:rsidR="00391293">
        <w:t xml:space="preserve">the </w:t>
      </w:r>
      <w:r>
        <w:t>header, navigation bar</w:t>
      </w:r>
      <w:r w:rsidR="00391293">
        <w:t>,</w:t>
      </w:r>
      <w:r>
        <w:t xml:space="preserve"> and home page</w:t>
      </w:r>
      <w:r>
        <w:rPr>
          <w:lang w:val="bg-BG"/>
        </w:rPr>
        <w:t>.</w:t>
      </w:r>
      <w:r>
        <w:br/>
      </w:r>
    </w:p>
    <w:p w14:paraId="0EAB4111"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2 (Navigation bar) </w:t>
      </w:r>
    </w:p>
    <w:p w14:paraId="5AEBF24E" w14:textId="33373A8C" w:rsidR="009568F2" w:rsidRDefault="009568F2" w:rsidP="009568F2">
      <w:pPr>
        <w:spacing w:before="0" w:after="0"/>
        <w:contextualSpacing/>
      </w:pPr>
      <w:r>
        <w:t xml:space="preserve">The navigation bar has navigational hyperlinks to the Home page, My </w:t>
      </w:r>
      <w:r>
        <w:rPr>
          <w:noProof/>
        </w:rPr>
        <w:t>Wishlist</w:t>
      </w:r>
      <w:r>
        <w:t>, My Account, Checkout, contacts (displayed email and phone), Cart</w:t>
      </w:r>
      <w:r w:rsidR="00391293">
        <w:t>,</w:t>
      </w:r>
      <w:r>
        <w:t xml:space="preserve"> and a Search field.</w:t>
      </w:r>
      <w:r>
        <w:br/>
      </w:r>
    </w:p>
    <w:p w14:paraId="28BB7EF7" w14:textId="77777777" w:rsidR="009568F2" w:rsidRDefault="009568F2" w:rsidP="009568F2">
      <w:pPr>
        <w:numPr>
          <w:ilvl w:val="3"/>
          <w:numId w:val="41"/>
        </w:numPr>
        <w:pBdr>
          <w:top w:val="nil"/>
          <w:left w:val="nil"/>
          <w:bottom w:val="nil"/>
          <w:right w:val="nil"/>
          <w:between w:val="nil"/>
        </w:pBdr>
        <w:spacing w:before="0" w:after="0"/>
        <w:contextualSpacing/>
      </w:pPr>
      <w:r>
        <w:t>Navigation bar – Checkout</w:t>
      </w:r>
    </w:p>
    <w:p w14:paraId="3C02A166" w14:textId="77777777" w:rsidR="009568F2" w:rsidRDefault="009568F2" w:rsidP="009568F2">
      <w:pPr>
        <w:spacing w:before="0" w:after="0"/>
        <w:contextualSpacing/>
      </w:pPr>
      <w:r>
        <w:t xml:space="preserve">When the visitor is unregistered, the Checkout hyperlink should redirect to the Cart. When the visitor is registered and logged in, the behavior stays the same. </w:t>
      </w:r>
      <w:r>
        <w:br/>
      </w:r>
    </w:p>
    <w:p w14:paraId="4BF68D76" w14:textId="77777777" w:rsidR="009568F2" w:rsidRDefault="009568F2" w:rsidP="009568F2">
      <w:pPr>
        <w:numPr>
          <w:ilvl w:val="3"/>
          <w:numId w:val="41"/>
        </w:numPr>
        <w:pBdr>
          <w:top w:val="nil"/>
          <w:left w:val="nil"/>
          <w:bottom w:val="nil"/>
          <w:right w:val="nil"/>
          <w:between w:val="nil"/>
        </w:pBdr>
        <w:spacing w:before="0" w:after="0"/>
        <w:ind w:hanging="648"/>
        <w:contextualSpacing/>
      </w:pPr>
      <w:r>
        <w:t>Navigation bar – User Management</w:t>
      </w:r>
    </w:p>
    <w:p w14:paraId="4C9DC5AD" w14:textId="04C0E13B" w:rsidR="009568F2" w:rsidRDefault="009568F2" w:rsidP="009568F2">
      <w:pPr>
        <w:spacing w:before="0" w:after="0"/>
      </w:pPr>
      <w:r>
        <w:t xml:space="preserve">When the visitor is unregistered, </w:t>
      </w:r>
      <w:r w:rsidR="00391293">
        <w:t>the My Account hyperlink should redirect to</w:t>
      </w:r>
      <w:r>
        <w:t xml:space="preserve"> the Login and Register form. When the visitor is registered, the hyperlink to </w:t>
      </w:r>
      <w:r w:rsidR="00391293">
        <w:t xml:space="preserve">the </w:t>
      </w:r>
      <w:r>
        <w:t xml:space="preserve">My Account page should navigate to the current account page. </w:t>
      </w:r>
    </w:p>
    <w:p w14:paraId="5BB56792" w14:textId="22EA5FE4" w:rsidR="009568F2" w:rsidRDefault="009568F2" w:rsidP="009568F2">
      <w:pPr>
        <w:spacing w:before="0" w:after="0"/>
        <w:contextualSpacing/>
      </w:pPr>
      <w:r>
        <w:t xml:space="preserve">When </w:t>
      </w:r>
      <w:r w:rsidR="00391293">
        <w:t xml:space="preserve">the </w:t>
      </w:r>
      <w:r>
        <w:t>user is successfully logged out, there should be a redirect to the My Account page with the Login and Register form.</w:t>
      </w:r>
      <w:r>
        <w:br/>
      </w:r>
    </w:p>
    <w:p w14:paraId="59533131"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3 (Home page)</w:t>
      </w:r>
    </w:p>
    <w:p w14:paraId="679306E1" w14:textId="146D7098" w:rsidR="009568F2" w:rsidRDefault="009568F2" w:rsidP="009568F2">
      <w:pPr>
        <w:spacing w:before="0" w:after="0"/>
        <w:contextualSpacing/>
      </w:pPr>
      <w:r>
        <w:t xml:space="preserve">The home page shows the Product blocks in </w:t>
      </w:r>
      <w:r>
        <w:rPr>
          <w:lang w:val="bg-BG"/>
        </w:rPr>
        <w:t xml:space="preserve">а </w:t>
      </w:r>
      <w:r>
        <w:t>certain order. Below them</w:t>
      </w:r>
      <w:r w:rsidR="00391293">
        <w:t>,</w:t>
      </w:r>
      <w:r>
        <w:t xml:space="preserve"> there is a </w:t>
      </w:r>
      <w:r w:rsidRPr="00391293">
        <w:rPr>
          <w:rFonts w:ascii="Consolas" w:hAnsi="Consolas"/>
          <w:b/>
          <w:bCs/>
        </w:rPr>
        <w:t>"FASHION NEWS"</w:t>
      </w:r>
      <w:r>
        <w:t xml:space="preserve"> section, which consists of blog articles that can be accessed from both registered and unregistered users. </w:t>
      </w:r>
      <w:r>
        <w:br/>
      </w:r>
    </w:p>
    <w:p w14:paraId="0E7BDD07"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4 (Products Page)</w:t>
      </w:r>
    </w:p>
    <w:p w14:paraId="40DB0F9D" w14:textId="3D6E071E" w:rsidR="009568F2" w:rsidRDefault="009568F2" w:rsidP="009568F2">
      <w:pPr>
        <w:spacing w:before="0" w:after="0"/>
        <w:contextualSpacing/>
      </w:pPr>
      <w:r>
        <w:t>Information regarding the category is shown as links (e.g.</w:t>
      </w:r>
      <w:r w:rsidR="00391293">
        <w:t>,</w:t>
      </w:r>
      <w:r>
        <w:t xml:space="preserve"> t-shirts) in the navigation pane, where </w:t>
      </w:r>
      <w:r w:rsidR="00391293">
        <w:t xml:space="preserve">the </w:t>
      </w:r>
      <w:r>
        <w:t>user can choose where to go next. Display functionality offers the possibility to show how products are shown, based on the following views:</w:t>
      </w:r>
      <w:r>
        <w:br/>
        <w:t>-Grid</w:t>
      </w:r>
      <w:r>
        <w:br/>
        <w:t>-List</w:t>
      </w:r>
      <w:r>
        <w:br/>
        <w:t xml:space="preserve">The respective information regarding the products is shown on the page in </w:t>
      </w:r>
      <w:r w:rsidR="00391293">
        <w:t>the</w:t>
      </w:r>
      <w:r>
        <w:t xml:space="preserve"> form of random results. </w:t>
      </w:r>
      <w:r w:rsidR="00391293">
        <w:t>A s</w:t>
      </w:r>
      <w:r>
        <w:t>imple view should display the products. When the filter is applied (sub-category)</w:t>
      </w:r>
      <w:r w:rsidR="00391293">
        <w:t>,</w:t>
      </w:r>
      <w:r>
        <w:t xml:space="preserve"> the page should display the respective products found. If the input data is invalid, a respective error box is shown, indicating that products are </w:t>
      </w:r>
      <w:r w:rsidRPr="00391293">
        <w:rPr>
          <w:rFonts w:ascii="Consolas" w:hAnsi="Consolas"/>
          <w:b/>
          <w:bCs/>
        </w:rPr>
        <w:t>"Not Found"</w:t>
      </w:r>
      <w:r>
        <w:t xml:space="preserve"> and </w:t>
      </w:r>
      <w:r w:rsidR="00391293" w:rsidRPr="00391293">
        <w:rPr>
          <w:rFonts w:ascii="Consolas" w:hAnsi="Consolas"/>
          <w:b/>
          <w:bCs/>
        </w:rPr>
        <w:t>"</w:t>
      </w:r>
      <w:r w:rsidRPr="00391293">
        <w:rPr>
          <w:rFonts w:ascii="Consolas" w:hAnsi="Consolas"/>
          <w:b/>
          <w:bCs/>
        </w:rPr>
        <w:t>Apologies, but the page you requested could not be found. Perhaps searching will help."</w:t>
      </w:r>
      <w:r>
        <w:t xml:space="preserve"> tip.</w:t>
      </w:r>
      <w:r>
        <w:br/>
      </w:r>
      <w:r>
        <w:lastRenderedPageBreak/>
        <w:br/>
      </w:r>
    </w:p>
    <w:p w14:paraId="2EF2CB1C" w14:textId="334E18BF" w:rsidR="009568F2" w:rsidRDefault="009568F2" w:rsidP="009568F2">
      <w:pPr>
        <w:numPr>
          <w:ilvl w:val="2"/>
          <w:numId w:val="41"/>
        </w:numPr>
        <w:pBdr>
          <w:top w:val="nil"/>
          <w:left w:val="nil"/>
          <w:bottom w:val="nil"/>
          <w:right w:val="nil"/>
          <w:between w:val="nil"/>
        </w:pBdr>
        <w:spacing w:before="0" w:after="0"/>
        <w:contextualSpacing/>
      </w:pPr>
      <w:r>
        <w:t xml:space="preserve">    Use Case 5 (Add product to </w:t>
      </w:r>
      <w:r w:rsidR="00391293">
        <w:t>C</w:t>
      </w:r>
      <w:r>
        <w:t>art)</w:t>
      </w:r>
    </w:p>
    <w:p w14:paraId="3366B92E" w14:textId="66152C4C" w:rsidR="009568F2" w:rsidRPr="004248AB" w:rsidRDefault="009568F2" w:rsidP="009568F2">
      <w:pPr>
        <w:spacing w:before="0" w:after="0"/>
      </w:pPr>
      <w:r w:rsidRPr="004248AB">
        <w:t xml:space="preserve">In order to add </w:t>
      </w:r>
      <w:r w:rsidR="00391293" w:rsidRPr="004248AB">
        <w:t xml:space="preserve">the </w:t>
      </w:r>
      <w:r w:rsidRPr="004248AB">
        <w:t xml:space="preserve">product to </w:t>
      </w:r>
      <w:r w:rsidR="00391293" w:rsidRPr="004248AB">
        <w:t>C</w:t>
      </w:r>
      <w:r w:rsidRPr="004248AB">
        <w:t>art, one needs to log</w:t>
      </w:r>
      <w:r w:rsidR="00391293" w:rsidRPr="004248AB">
        <w:t xml:space="preserve"> </w:t>
      </w:r>
      <w:r w:rsidRPr="004248AB">
        <w:t xml:space="preserve">in to the site. By clicking </w:t>
      </w:r>
      <w:r w:rsidR="00391293" w:rsidRPr="004248AB">
        <w:rPr>
          <w:rFonts w:ascii="Consolas" w:hAnsi="Consolas"/>
          <w:b/>
          <w:bCs/>
        </w:rPr>
        <w:t>"</w:t>
      </w:r>
      <w:r w:rsidRPr="004248AB">
        <w:rPr>
          <w:rFonts w:ascii="Consolas" w:hAnsi="Consolas"/>
          <w:b/>
          <w:bCs/>
        </w:rPr>
        <w:t>Add to cart</w:t>
      </w:r>
      <w:r w:rsidR="00391293" w:rsidRPr="004248AB">
        <w:rPr>
          <w:rFonts w:ascii="Consolas" w:hAnsi="Consolas"/>
          <w:b/>
          <w:bCs/>
        </w:rPr>
        <w:t>"</w:t>
      </w:r>
      <w:r w:rsidRPr="004248AB">
        <w:t xml:space="preserve"> from any product view, the user is informed that the item is added to its </w:t>
      </w:r>
      <w:r w:rsidR="00391293" w:rsidRPr="004248AB">
        <w:t>C</w:t>
      </w:r>
      <w:r w:rsidRPr="004248AB">
        <w:t xml:space="preserve">art –  </w:t>
      </w:r>
      <w:r w:rsidRPr="004248AB">
        <w:rPr>
          <w:rFonts w:ascii="Consolas" w:hAnsi="Consolas"/>
          <w:b/>
          <w:bCs/>
        </w:rPr>
        <w:t>"{product} has been added to your cart"</w:t>
      </w:r>
      <w:r w:rsidR="00391293" w:rsidRPr="004248AB">
        <w:t>. N</w:t>
      </w:r>
      <w:r w:rsidRPr="004248AB">
        <w:t xml:space="preserve">ext to the message, some options are given: either </w:t>
      </w:r>
      <w:r w:rsidRPr="004248AB">
        <w:rPr>
          <w:rFonts w:ascii="Consolas" w:hAnsi="Consolas"/>
          <w:b/>
          <w:bCs/>
        </w:rPr>
        <w:t>"View Cart"</w:t>
      </w:r>
      <w:r w:rsidRPr="004248AB">
        <w:t xml:space="preserve"> or go back to </w:t>
      </w:r>
      <w:r w:rsidRPr="004248AB">
        <w:rPr>
          <w:rFonts w:ascii="Consolas" w:hAnsi="Consolas"/>
          <w:b/>
          <w:bCs/>
        </w:rPr>
        <w:t>"Continue Shopping"</w:t>
      </w:r>
      <w:r w:rsidRPr="004248AB">
        <w:t xml:space="preserve">. </w:t>
      </w:r>
    </w:p>
    <w:p w14:paraId="06DAE28C" w14:textId="77777777" w:rsidR="009568F2" w:rsidRPr="004248AB" w:rsidRDefault="009568F2" w:rsidP="009568F2">
      <w:pPr>
        <w:spacing w:before="0" w:after="0"/>
        <w:contextualSpacing/>
      </w:pPr>
    </w:p>
    <w:p w14:paraId="1631B741" w14:textId="42D91B43" w:rsidR="009568F2" w:rsidRPr="004248AB" w:rsidRDefault="009568F2" w:rsidP="009568F2">
      <w:pPr>
        <w:numPr>
          <w:ilvl w:val="3"/>
          <w:numId w:val="41"/>
        </w:numPr>
        <w:pBdr>
          <w:top w:val="nil"/>
          <w:left w:val="nil"/>
          <w:bottom w:val="nil"/>
          <w:right w:val="nil"/>
          <w:between w:val="nil"/>
        </w:pBdr>
        <w:spacing w:before="0" w:after="0"/>
        <w:contextualSpacing/>
      </w:pPr>
      <w:r w:rsidRPr="004248AB">
        <w:t xml:space="preserve">Add product to </w:t>
      </w:r>
      <w:r w:rsidR="00391293" w:rsidRPr="004248AB">
        <w:t>C</w:t>
      </w:r>
      <w:r w:rsidRPr="004248AB">
        <w:t>art – Cart Page</w:t>
      </w:r>
    </w:p>
    <w:p w14:paraId="0C4FFA67" w14:textId="7CBC0BA1" w:rsidR="009568F2" w:rsidRDefault="009568F2" w:rsidP="009568F2">
      <w:pPr>
        <w:spacing w:before="0" w:after="0"/>
      </w:pPr>
      <w:r w:rsidRPr="004248AB">
        <w:t xml:space="preserve">Cart is displayed when a logged user chooses the </w:t>
      </w:r>
      <w:r w:rsidRPr="004248AB">
        <w:rPr>
          <w:rFonts w:ascii="Consolas" w:hAnsi="Consolas"/>
          <w:b/>
          <w:bCs/>
        </w:rPr>
        <w:t>"View cart"</w:t>
      </w:r>
      <w:r w:rsidRPr="004248AB">
        <w:t xml:space="preserve"> option when a product is added. On the page the following options are available: </w:t>
      </w:r>
      <w:r w:rsidRPr="004248AB">
        <w:rPr>
          <w:rFonts w:ascii="Consolas" w:hAnsi="Consolas"/>
          <w:b/>
          <w:bCs/>
        </w:rPr>
        <w:t>"Clear shopping cart"</w:t>
      </w:r>
      <w:r w:rsidRPr="004248AB">
        <w:t xml:space="preserve">, </w:t>
      </w:r>
      <w:r w:rsidRPr="004248AB">
        <w:rPr>
          <w:rFonts w:ascii="Consolas" w:hAnsi="Consolas"/>
          <w:b/>
          <w:bCs/>
        </w:rPr>
        <w:t>"Update shopping cart"</w:t>
      </w:r>
      <w:r w:rsidRPr="004248AB">
        <w:t xml:space="preserve">, </w:t>
      </w:r>
      <w:r w:rsidRPr="004248AB">
        <w:rPr>
          <w:rFonts w:ascii="Consolas" w:hAnsi="Consolas"/>
          <w:b/>
          <w:bCs/>
        </w:rPr>
        <w:t>"Go to favorites"</w:t>
      </w:r>
      <w:r w:rsidRPr="004248AB">
        <w:t xml:space="preserve">, </w:t>
      </w:r>
      <w:r w:rsidRPr="004248AB">
        <w:rPr>
          <w:rFonts w:ascii="Consolas" w:hAnsi="Consolas"/>
          <w:b/>
          <w:bCs/>
        </w:rPr>
        <w:t>"Continue shopping"</w:t>
      </w:r>
      <w:r w:rsidR="00391293" w:rsidRPr="004248AB">
        <w:t xml:space="preserve">, </w:t>
      </w:r>
      <w:r w:rsidRPr="004248AB">
        <w:t xml:space="preserve">and below the there are two more options: </w:t>
      </w:r>
      <w:r w:rsidRPr="004248AB">
        <w:rPr>
          <w:rFonts w:ascii="Consolas" w:hAnsi="Consolas"/>
          <w:b/>
          <w:bCs/>
        </w:rPr>
        <w:t>"Apply coupon"</w:t>
      </w:r>
      <w:r w:rsidRPr="004248AB">
        <w:t xml:space="preserve"> and </w:t>
      </w:r>
      <w:r w:rsidRPr="004248AB">
        <w:rPr>
          <w:rFonts w:ascii="Consolas" w:hAnsi="Consolas"/>
          <w:b/>
          <w:bCs/>
        </w:rPr>
        <w:t>"Proceed to checkout"</w:t>
      </w:r>
      <w:r w:rsidRPr="004248AB">
        <w:t xml:space="preserve">. When the user chooses to </w:t>
      </w:r>
      <w:proofErr w:type="spellStart"/>
      <w:r w:rsidRPr="004248AB">
        <w:t>checkout</w:t>
      </w:r>
      <w:proofErr w:type="spellEnd"/>
      <w:r w:rsidRPr="004248AB">
        <w:t xml:space="preserve">, </w:t>
      </w:r>
      <w:r w:rsidR="00391293" w:rsidRPr="004248AB">
        <w:t>they are</w:t>
      </w:r>
      <w:r w:rsidRPr="004248AB">
        <w:t xml:space="preserve"> redirected to the checkout page.</w:t>
      </w:r>
    </w:p>
    <w:p w14:paraId="73460753" w14:textId="77777777" w:rsidR="009568F2" w:rsidRDefault="009568F2" w:rsidP="009568F2">
      <w:pPr>
        <w:spacing w:before="0" w:after="0"/>
      </w:pPr>
    </w:p>
    <w:p w14:paraId="6093E70C" w14:textId="43B890D7" w:rsidR="009568F2" w:rsidRDefault="009568F2" w:rsidP="009568F2">
      <w:pPr>
        <w:numPr>
          <w:ilvl w:val="3"/>
          <w:numId w:val="41"/>
        </w:numPr>
        <w:pBdr>
          <w:top w:val="nil"/>
          <w:left w:val="nil"/>
          <w:bottom w:val="nil"/>
          <w:right w:val="nil"/>
          <w:between w:val="nil"/>
        </w:pBdr>
        <w:spacing w:before="0" w:after="0"/>
        <w:contextualSpacing/>
      </w:pPr>
      <w:r>
        <w:t xml:space="preserve">Add product to </w:t>
      </w:r>
      <w:r w:rsidR="00391293">
        <w:t>C</w:t>
      </w:r>
      <w:r>
        <w:t>art – Checkout Page</w:t>
      </w:r>
    </w:p>
    <w:p w14:paraId="2513A6C8" w14:textId="69015B1F" w:rsidR="009568F2" w:rsidRDefault="00391293" w:rsidP="009568F2">
      <w:pPr>
        <w:spacing w:before="0" w:after="0"/>
        <w:contextualSpacing/>
      </w:pPr>
      <w:r>
        <w:t>The c</w:t>
      </w:r>
      <w:r w:rsidR="009568F2">
        <w:t xml:space="preserve">heckout page shows </w:t>
      </w:r>
      <w:r>
        <w:t xml:space="preserve">the </w:t>
      </w:r>
      <w:r w:rsidR="009568F2">
        <w:t>billing details section and your order section. The user is asked to fill in the following billing details:</w:t>
      </w:r>
    </w:p>
    <w:p w14:paraId="7DF1FDF3" w14:textId="77777777" w:rsidR="009568F2" w:rsidRDefault="009568F2" w:rsidP="009568F2">
      <w:pPr>
        <w:pStyle w:val="ac"/>
        <w:numPr>
          <w:ilvl w:val="0"/>
          <w:numId w:val="43"/>
        </w:numPr>
        <w:pBdr>
          <w:top w:val="nil"/>
          <w:left w:val="nil"/>
          <w:bottom w:val="nil"/>
          <w:right w:val="nil"/>
          <w:between w:val="nil"/>
        </w:pBdr>
        <w:spacing w:before="0" w:after="0"/>
      </w:pPr>
      <w:r>
        <w:t>First name</w:t>
      </w:r>
    </w:p>
    <w:p w14:paraId="47A8556D" w14:textId="77777777" w:rsidR="009568F2" w:rsidRDefault="009568F2" w:rsidP="009568F2">
      <w:pPr>
        <w:pStyle w:val="ac"/>
        <w:numPr>
          <w:ilvl w:val="0"/>
          <w:numId w:val="43"/>
        </w:numPr>
        <w:pBdr>
          <w:top w:val="nil"/>
          <w:left w:val="nil"/>
          <w:bottom w:val="nil"/>
          <w:right w:val="nil"/>
          <w:between w:val="nil"/>
        </w:pBdr>
        <w:spacing w:before="0" w:after="0"/>
      </w:pPr>
      <w:r>
        <w:t xml:space="preserve">Last name </w:t>
      </w:r>
    </w:p>
    <w:p w14:paraId="1FE22412" w14:textId="66450AE6" w:rsidR="009568F2" w:rsidRDefault="009568F2" w:rsidP="009568F2">
      <w:pPr>
        <w:pStyle w:val="ac"/>
        <w:numPr>
          <w:ilvl w:val="0"/>
          <w:numId w:val="43"/>
        </w:numPr>
        <w:pBdr>
          <w:top w:val="nil"/>
          <w:left w:val="nil"/>
          <w:bottom w:val="nil"/>
          <w:right w:val="nil"/>
          <w:between w:val="nil"/>
        </w:pBdr>
        <w:spacing w:before="0" w:after="0"/>
      </w:pPr>
      <w:r>
        <w:t xml:space="preserve">Email Address – </w:t>
      </w:r>
      <w:r w:rsidR="00391293">
        <w:t>T</w:t>
      </w:r>
      <w:r>
        <w:t>his field should be automatically filled with the user email</w:t>
      </w:r>
    </w:p>
    <w:p w14:paraId="418E887A" w14:textId="77777777" w:rsidR="009568F2" w:rsidRDefault="009568F2" w:rsidP="009568F2">
      <w:pPr>
        <w:pStyle w:val="ac"/>
        <w:numPr>
          <w:ilvl w:val="0"/>
          <w:numId w:val="43"/>
        </w:numPr>
        <w:pBdr>
          <w:top w:val="nil"/>
          <w:left w:val="nil"/>
          <w:bottom w:val="nil"/>
          <w:right w:val="nil"/>
          <w:between w:val="nil"/>
        </w:pBdr>
        <w:spacing w:before="0" w:after="0"/>
      </w:pPr>
      <w:r>
        <w:t>Additional information (Optional)</w:t>
      </w:r>
    </w:p>
    <w:p w14:paraId="1416842B" w14:textId="77777777" w:rsidR="009568F2" w:rsidRDefault="009568F2" w:rsidP="009568F2">
      <w:pPr>
        <w:spacing w:before="0" w:after="0"/>
      </w:pPr>
    </w:p>
    <w:p w14:paraId="3ED922EA" w14:textId="77777777" w:rsidR="009568F2" w:rsidRDefault="009568F2" w:rsidP="009568F2">
      <w:pPr>
        <w:spacing w:before="0" w:after="0"/>
        <w:contextualSpacing/>
      </w:pPr>
      <w:r>
        <w:t xml:space="preserve">The order section contains the chosen product or products as well as the total price for them. There is the option to </w:t>
      </w:r>
      <w:r w:rsidRPr="00391293">
        <w:rPr>
          <w:rFonts w:ascii="Consolas" w:hAnsi="Consolas"/>
          <w:b/>
          <w:bCs/>
        </w:rPr>
        <w:t>"Place order"</w:t>
      </w:r>
      <w:r>
        <w:t xml:space="preserve">. Upon clicking it, the user is redirected to another page and is notified that his order was successful, as well </w:t>
      </w:r>
      <w:bookmarkStart w:id="0" w:name="_GoBack"/>
      <w:bookmarkEnd w:id="0"/>
      <w:r w:rsidRPr="004248AB">
        <w:t>as the billing information.</w:t>
      </w:r>
      <w:r>
        <w:br/>
      </w:r>
    </w:p>
    <w:p w14:paraId="2B1D34D0" w14:textId="77777777" w:rsidR="009568F2" w:rsidRDefault="009568F2" w:rsidP="009568F2">
      <w:pPr>
        <w:numPr>
          <w:ilvl w:val="2"/>
          <w:numId w:val="41"/>
        </w:numPr>
        <w:pBdr>
          <w:top w:val="nil"/>
          <w:left w:val="nil"/>
          <w:bottom w:val="nil"/>
          <w:right w:val="nil"/>
          <w:between w:val="nil"/>
        </w:pBdr>
        <w:spacing w:before="0" w:after="0"/>
        <w:contextualSpacing/>
      </w:pPr>
      <w:r>
        <w:t xml:space="preserve">    Use Case 6 (My account)</w:t>
      </w:r>
    </w:p>
    <w:p w14:paraId="1A7FE62F" w14:textId="419D79AA" w:rsidR="009568F2" w:rsidRDefault="009568F2" w:rsidP="009568F2">
      <w:pPr>
        <w:spacing w:before="0" w:after="0"/>
        <w:contextualSpacing/>
      </w:pPr>
      <w:r>
        <w:t xml:space="preserve">Clicking on the My Account hyperlink from the header navigates to the My account page. The links available </w:t>
      </w:r>
      <w:r w:rsidR="00391293">
        <w:t>o</w:t>
      </w:r>
      <w:r>
        <w:t>n the account page are:</w:t>
      </w:r>
    </w:p>
    <w:p w14:paraId="37AE4BA7" w14:textId="77777777" w:rsidR="009568F2" w:rsidRDefault="009568F2" w:rsidP="009568F2">
      <w:pPr>
        <w:pStyle w:val="ac"/>
        <w:numPr>
          <w:ilvl w:val="0"/>
          <w:numId w:val="42"/>
        </w:numPr>
        <w:pBdr>
          <w:top w:val="nil"/>
          <w:left w:val="nil"/>
          <w:bottom w:val="nil"/>
          <w:right w:val="nil"/>
          <w:between w:val="nil"/>
        </w:pBdr>
        <w:spacing w:before="0" w:after="0"/>
      </w:pPr>
      <w:r>
        <w:t>Dashboard</w:t>
      </w:r>
    </w:p>
    <w:p w14:paraId="34991073" w14:textId="77777777" w:rsidR="009568F2" w:rsidRDefault="009568F2" w:rsidP="009568F2">
      <w:pPr>
        <w:pStyle w:val="ac"/>
        <w:numPr>
          <w:ilvl w:val="0"/>
          <w:numId w:val="42"/>
        </w:numPr>
        <w:pBdr>
          <w:top w:val="nil"/>
          <w:left w:val="nil"/>
          <w:bottom w:val="nil"/>
          <w:right w:val="nil"/>
          <w:between w:val="nil"/>
        </w:pBdr>
        <w:spacing w:before="0" w:after="0"/>
      </w:pPr>
      <w:r>
        <w:t>Orders</w:t>
      </w:r>
    </w:p>
    <w:p w14:paraId="6F18C9E4" w14:textId="77777777" w:rsidR="009568F2" w:rsidRDefault="009568F2" w:rsidP="009568F2">
      <w:pPr>
        <w:pStyle w:val="ac"/>
        <w:numPr>
          <w:ilvl w:val="0"/>
          <w:numId w:val="42"/>
        </w:numPr>
        <w:pBdr>
          <w:top w:val="nil"/>
          <w:left w:val="nil"/>
          <w:bottom w:val="nil"/>
          <w:right w:val="nil"/>
          <w:between w:val="nil"/>
        </w:pBdr>
        <w:spacing w:before="0" w:after="0"/>
      </w:pPr>
      <w:r>
        <w:t>Downloads</w:t>
      </w:r>
    </w:p>
    <w:p w14:paraId="25061FEC" w14:textId="77777777" w:rsidR="009568F2" w:rsidRDefault="009568F2" w:rsidP="009568F2">
      <w:pPr>
        <w:pStyle w:val="ac"/>
        <w:numPr>
          <w:ilvl w:val="0"/>
          <w:numId w:val="42"/>
        </w:numPr>
        <w:pBdr>
          <w:top w:val="nil"/>
          <w:left w:val="nil"/>
          <w:bottom w:val="nil"/>
          <w:right w:val="nil"/>
          <w:between w:val="nil"/>
        </w:pBdr>
        <w:spacing w:before="0" w:after="0"/>
      </w:pPr>
      <w:r>
        <w:t>Addresses</w:t>
      </w:r>
    </w:p>
    <w:p w14:paraId="77037061" w14:textId="77777777" w:rsidR="009568F2" w:rsidRDefault="009568F2" w:rsidP="009568F2">
      <w:pPr>
        <w:pStyle w:val="ac"/>
        <w:numPr>
          <w:ilvl w:val="0"/>
          <w:numId w:val="42"/>
        </w:numPr>
        <w:pBdr>
          <w:top w:val="nil"/>
          <w:left w:val="nil"/>
          <w:bottom w:val="nil"/>
          <w:right w:val="nil"/>
          <w:between w:val="nil"/>
        </w:pBdr>
        <w:spacing w:before="0" w:after="0"/>
      </w:pPr>
      <w:r>
        <w:t>Favorites</w:t>
      </w:r>
    </w:p>
    <w:p w14:paraId="59FB3CA9" w14:textId="77777777" w:rsidR="009568F2" w:rsidRDefault="009568F2" w:rsidP="009568F2">
      <w:pPr>
        <w:pStyle w:val="ac"/>
        <w:numPr>
          <w:ilvl w:val="0"/>
          <w:numId w:val="42"/>
        </w:numPr>
        <w:pBdr>
          <w:top w:val="nil"/>
          <w:left w:val="nil"/>
          <w:bottom w:val="nil"/>
          <w:right w:val="nil"/>
          <w:between w:val="nil"/>
        </w:pBdr>
        <w:spacing w:before="0" w:after="0"/>
      </w:pPr>
      <w:r>
        <w:t>Account details</w:t>
      </w:r>
    </w:p>
    <w:p w14:paraId="16531050" w14:textId="77777777" w:rsidR="009568F2" w:rsidRDefault="009568F2" w:rsidP="009568F2">
      <w:pPr>
        <w:pStyle w:val="ac"/>
        <w:numPr>
          <w:ilvl w:val="0"/>
          <w:numId w:val="42"/>
        </w:numPr>
        <w:pBdr>
          <w:top w:val="nil"/>
          <w:left w:val="nil"/>
          <w:bottom w:val="nil"/>
          <w:right w:val="nil"/>
          <w:between w:val="nil"/>
        </w:pBdr>
        <w:spacing w:before="0" w:after="0"/>
      </w:pPr>
      <w:r>
        <w:t>Logout</w:t>
      </w:r>
      <w:r>
        <w:br/>
      </w:r>
    </w:p>
    <w:p w14:paraId="0BA59CA4" w14:textId="38C22295" w:rsidR="009568F2" w:rsidRDefault="009568F2" w:rsidP="009568F2">
      <w:pPr>
        <w:numPr>
          <w:ilvl w:val="3"/>
          <w:numId w:val="41"/>
        </w:numPr>
        <w:pBdr>
          <w:top w:val="nil"/>
          <w:left w:val="nil"/>
          <w:bottom w:val="nil"/>
          <w:right w:val="nil"/>
          <w:between w:val="nil"/>
        </w:pBdr>
        <w:spacing w:before="0" w:after="0"/>
        <w:ind w:hanging="648"/>
        <w:contextualSpacing/>
      </w:pPr>
      <w:r>
        <w:t xml:space="preserve">My </w:t>
      </w:r>
      <w:r w:rsidR="00391293">
        <w:t>A</w:t>
      </w:r>
      <w:r>
        <w:t>ccount – Orders</w:t>
      </w:r>
    </w:p>
    <w:p w14:paraId="6B76EF4E" w14:textId="41ABB66A" w:rsidR="009568F2" w:rsidRDefault="009568F2" w:rsidP="009568F2">
      <w:pPr>
        <w:spacing w:before="0" w:after="0"/>
        <w:contextualSpacing/>
      </w:pPr>
      <w:r>
        <w:t xml:space="preserve">My </w:t>
      </w:r>
      <w:r w:rsidR="00391293">
        <w:t>A</w:t>
      </w:r>
      <w:r>
        <w:t>ccount hyperlink navigates to the Order History page. Here we show all transactions for the current month. If there are no such transactions – the user is informed through a friendly message.</w:t>
      </w:r>
      <w:r>
        <w:br/>
      </w:r>
    </w:p>
    <w:p w14:paraId="4CC77839" w14:textId="46BA0689" w:rsidR="009568F2" w:rsidRDefault="009568F2" w:rsidP="009568F2">
      <w:pPr>
        <w:numPr>
          <w:ilvl w:val="3"/>
          <w:numId w:val="41"/>
        </w:numPr>
        <w:pBdr>
          <w:top w:val="nil"/>
          <w:left w:val="nil"/>
          <w:bottom w:val="nil"/>
          <w:right w:val="nil"/>
          <w:between w:val="nil"/>
        </w:pBdr>
        <w:spacing w:before="0" w:after="0"/>
        <w:ind w:hanging="648"/>
        <w:contextualSpacing/>
      </w:pPr>
      <w:r>
        <w:t xml:space="preserve">My </w:t>
      </w:r>
      <w:r w:rsidR="00391293">
        <w:t>A</w:t>
      </w:r>
      <w:r>
        <w:t>ccount – Account Details</w:t>
      </w:r>
    </w:p>
    <w:p w14:paraId="1B5C0A56" w14:textId="58998EE1" w:rsidR="009568F2" w:rsidRPr="00BB7EC9" w:rsidRDefault="009568F2" w:rsidP="009568F2">
      <w:pPr>
        <w:spacing w:before="0" w:after="0"/>
        <w:contextualSpacing/>
        <w:rPr>
          <w:lang w:val="bg-BG"/>
        </w:rPr>
      </w:pPr>
      <w:r>
        <w:t xml:space="preserve">My </w:t>
      </w:r>
      <w:r w:rsidR="00391293">
        <w:t>A</w:t>
      </w:r>
      <w:r>
        <w:t>ccount hyperlink navigates to the User details page. Here we allow edition and update of the Billing/contact details and Shipping Address.</w:t>
      </w:r>
      <w:r>
        <w:br/>
      </w:r>
    </w:p>
    <w:p w14:paraId="350540BC" w14:textId="77777777" w:rsidR="009568F2" w:rsidRDefault="009568F2" w:rsidP="009568F2">
      <w:pPr>
        <w:numPr>
          <w:ilvl w:val="3"/>
          <w:numId w:val="41"/>
        </w:numPr>
        <w:pBdr>
          <w:top w:val="nil"/>
          <w:left w:val="nil"/>
          <w:bottom w:val="nil"/>
          <w:right w:val="nil"/>
          <w:between w:val="nil"/>
        </w:pBdr>
        <w:spacing w:before="0" w:after="0"/>
        <w:ind w:hanging="648"/>
        <w:contextualSpacing/>
      </w:pPr>
      <w:r>
        <w:t>My account – Downloads</w:t>
      </w:r>
    </w:p>
    <w:p w14:paraId="25914EAE" w14:textId="35D9BA18" w:rsidR="009568F2" w:rsidRDefault="009568F2" w:rsidP="009568F2">
      <w:pPr>
        <w:spacing w:before="0" w:after="0"/>
        <w:contextualSpacing/>
      </w:pPr>
      <w:r>
        <w:lastRenderedPageBreak/>
        <w:t xml:space="preserve">My </w:t>
      </w:r>
      <w:r w:rsidR="00391293">
        <w:t>A</w:t>
      </w:r>
      <w:r>
        <w:t>ccount hyperlink navigates to the Downloads page. Here we show all purchased downloadable products for the current month. If there are no such transactions - the user is informed through a friendly message.</w:t>
      </w:r>
      <w:r>
        <w:br/>
      </w:r>
    </w:p>
    <w:p w14:paraId="52842FA5" w14:textId="77777777" w:rsidR="009568F2" w:rsidRDefault="009568F2" w:rsidP="009568F2">
      <w:pPr>
        <w:numPr>
          <w:ilvl w:val="2"/>
          <w:numId w:val="41"/>
        </w:numPr>
        <w:pBdr>
          <w:top w:val="nil"/>
          <w:left w:val="nil"/>
          <w:bottom w:val="nil"/>
          <w:right w:val="nil"/>
          <w:between w:val="nil"/>
        </w:pBdr>
        <w:spacing w:before="0"/>
        <w:contextualSpacing/>
      </w:pPr>
      <w:r>
        <w:t xml:space="preserve">    Use Case 7 (Search)</w:t>
      </w:r>
    </w:p>
    <w:p w14:paraId="7BA3A965" w14:textId="1DDAE4E9" w:rsidR="009568F2" w:rsidRDefault="009568F2" w:rsidP="00391293">
      <w:pPr>
        <w:spacing w:before="0"/>
        <w:contextualSpacing/>
      </w:pPr>
      <w:r>
        <w:t xml:space="preserve">Clicking on </w:t>
      </w:r>
      <w:r w:rsidR="00391293">
        <w:t xml:space="preserve">the </w:t>
      </w:r>
      <w:r>
        <w:t>Search f</w:t>
      </w:r>
      <w:r w:rsidR="00391293">
        <w:t>or</w:t>
      </w:r>
      <w:r>
        <w:t xml:space="preserve">m in the header allows for product finds by given keywords. If we have such products, we should show a list with the results. If no product is found, we should display </w:t>
      </w:r>
      <w:r w:rsidR="00391293">
        <w:t>an error message stating,</w:t>
      </w:r>
      <w:r>
        <w:t xml:space="preserve"> </w:t>
      </w:r>
      <w:r w:rsidR="00391293" w:rsidRPr="00391293">
        <w:rPr>
          <w:rFonts w:ascii="Consolas" w:hAnsi="Consolas"/>
          <w:b/>
        </w:rPr>
        <w:t>"</w:t>
      </w:r>
      <w:r w:rsidRPr="00391293">
        <w:rPr>
          <w:rFonts w:ascii="Consolas" w:hAnsi="Consolas"/>
          <w:b/>
        </w:rPr>
        <w:t>Sorry, but nothing matched your search criteria. Please try again with some different keywords.</w:t>
      </w:r>
      <w:r w:rsidR="00391293" w:rsidRPr="00391293">
        <w:rPr>
          <w:rFonts w:ascii="Consolas" w:hAnsi="Consolas"/>
          <w:b/>
        </w:rPr>
        <w:t>"</w:t>
      </w:r>
    </w:p>
    <w:p w14:paraId="50A68E56" w14:textId="77777777" w:rsidR="009568F2" w:rsidRDefault="009568F2" w:rsidP="009568F2">
      <w:pPr>
        <w:pStyle w:val="2"/>
      </w:pPr>
      <w:r>
        <w:t>Tasks</w:t>
      </w:r>
    </w:p>
    <w:p w14:paraId="20AF62D2" w14:textId="77777777" w:rsidR="009568F2" w:rsidRDefault="009568F2" w:rsidP="009568F2">
      <w:pPr>
        <w:numPr>
          <w:ilvl w:val="0"/>
          <w:numId w:val="44"/>
        </w:numPr>
        <w:pBdr>
          <w:top w:val="nil"/>
          <w:left w:val="nil"/>
          <w:bottom w:val="nil"/>
          <w:right w:val="nil"/>
          <w:between w:val="nil"/>
        </w:pBdr>
        <w:spacing w:after="0"/>
        <w:contextualSpacing/>
      </w:pPr>
      <w:r>
        <w:t>Create enough test cases to test the functionalities described in the SRS.</w:t>
      </w:r>
    </w:p>
    <w:p w14:paraId="036EC325" w14:textId="37C02CDF" w:rsidR="009568F2" w:rsidRDefault="009568F2" w:rsidP="009568F2">
      <w:pPr>
        <w:numPr>
          <w:ilvl w:val="0"/>
          <w:numId w:val="44"/>
        </w:numPr>
        <w:pBdr>
          <w:top w:val="nil"/>
          <w:left w:val="nil"/>
          <w:bottom w:val="nil"/>
          <w:right w:val="nil"/>
          <w:between w:val="nil"/>
        </w:pBdr>
        <w:spacing w:before="0" w:after="0"/>
        <w:contextualSpacing/>
      </w:pPr>
      <w:r>
        <w:t xml:space="preserve">Save those test cases in simple files (TXT or XLS/X) or a test management system. You can use the templates. Add screenshots to your test cases if necessary. Upload all the files as a single zip file in </w:t>
      </w:r>
      <w:r w:rsidR="00391293">
        <w:t xml:space="preserve">the </w:t>
      </w:r>
      <w:r>
        <w:t>SoftUni system.</w:t>
      </w:r>
    </w:p>
    <w:p w14:paraId="4B412667" w14:textId="56400B09" w:rsidR="009568F2" w:rsidRDefault="009568F2" w:rsidP="009568F2">
      <w:pPr>
        <w:numPr>
          <w:ilvl w:val="0"/>
          <w:numId w:val="44"/>
        </w:numPr>
        <w:pBdr>
          <w:top w:val="nil"/>
          <w:left w:val="nil"/>
          <w:bottom w:val="nil"/>
          <w:right w:val="nil"/>
          <w:between w:val="nil"/>
        </w:pBdr>
        <w:spacing w:before="0"/>
        <w:contextualSpacing/>
      </w:pPr>
      <w:bookmarkStart w:id="1" w:name="_gjdgxs" w:colFirst="0" w:colLast="0"/>
      <w:bookmarkEnd w:id="1"/>
      <w:r>
        <w:t xml:space="preserve">Set correct priority to your test cases depending on the functionality importance. </w:t>
      </w:r>
      <w:r w:rsidR="00391293">
        <w:t>The m</w:t>
      </w:r>
      <w:r>
        <w:t>ost important test cases that ha</w:t>
      </w:r>
      <w:r w:rsidR="00391293">
        <w:t>ve</w:t>
      </w:r>
      <w:r>
        <w:t xml:space="preserve"> to be run are the highest priority</w:t>
      </w:r>
      <w:r w:rsidR="00391293">
        <w:t>. T</w:t>
      </w:r>
      <w:r>
        <w:t>he least important test cases are the lowest priority.</w:t>
      </w:r>
    </w:p>
    <w:p w14:paraId="1D6B0D98" w14:textId="77777777" w:rsidR="009568F2" w:rsidRDefault="009568F2" w:rsidP="009568F2">
      <w:pPr>
        <w:pStyle w:val="2"/>
      </w:pPr>
      <w:r>
        <w:t>Resources</w:t>
      </w:r>
    </w:p>
    <w:p w14:paraId="72DDB9AF" w14:textId="0F639E91" w:rsidR="007A2AD9" w:rsidRPr="009568F2" w:rsidRDefault="009568F2" w:rsidP="009568F2">
      <w:r>
        <w:t>The project is located at: http://shop.demoqa.com/</w:t>
      </w:r>
    </w:p>
    <w:sectPr w:rsidR="007A2AD9" w:rsidRPr="009568F2"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016AC6" w14:textId="77777777" w:rsidR="00195149" w:rsidRDefault="00195149" w:rsidP="008068A2">
      <w:pPr>
        <w:spacing w:after="0" w:line="240" w:lineRule="auto"/>
      </w:pPr>
      <w:r>
        <w:separator/>
      </w:r>
    </w:p>
  </w:endnote>
  <w:endnote w:type="continuationSeparator" w:id="0">
    <w:p w14:paraId="1C18C308" w14:textId="77777777" w:rsidR="00195149" w:rsidRDefault="0019514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06BC5BA8" w:rsidR="004E4C1E" w:rsidRDefault="002C539D" w:rsidP="004E4C1E">
    <w:pPr>
      <w:pStyle w:val="a5"/>
    </w:pPr>
    <w:r>
      <w:rPr>
        <w:noProof/>
        <w:lang w:val="bg-BG" w:eastAsia="bg-BG"/>
      </w:rPr>
      <mc:AlternateContent>
        <mc:Choice Requires="wps">
          <w:drawing>
            <wp:anchor distT="0" distB="0" distL="114300" distR="114300" simplePos="0" relativeHeight="251657216" behindDoc="0" locked="0" layoutInCell="1" allowOverlap="1" wp14:anchorId="2074F399" wp14:editId="0314F3EF">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FED8C0A" w14:textId="7ECC5DDE" w:rsidR="004E4C1E" w:rsidRPr="00596AA5" w:rsidRDefault="004E4C1E" w:rsidP="009007CD">
                          <w:pPr>
                            <w:spacing w:line="240" w:lineRule="auto"/>
                            <w:rPr>
                              <w:sz w:val="18"/>
                              <w:szCs w:val="18"/>
                            </w:rPr>
                          </w:pP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6"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" filled="f" stroked="f">
              <v:textbox inset=".5mm,1.2mm,.5mm,.5mm">
                <w:txbxContent>
                  <w:p w14:paraId="7FED8C0A" w14:textId="7ECC5DDE" w:rsidR="004E4C1E" w:rsidRPr="00596AA5" w:rsidRDefault="004E4C1E" w:rsidP="009007CD">
                    <w:pPr>
                      <w:spacing w:line="240" w:lineRule="auto"/>
                      <w:rPr>
                        <w:sz w:val="18"/>
                        <w:szCs w:val="18"/>
                      </w:rPr>
                    </w:pPr>
                  </w:p>
                </w:txbxContent>
              </v:textbox>
            </v:shape>
          </w:pict>
        </mc:Fallback>
      </mc:AlternateContent>
    </w:r>
    <w:r w:rsidR="004E4C1E">
      <w:rPr>
        <w:noProof/>
        <w:lang w:val="bg-BG" w:eastAsia="bg-BG"/>
      </w:rPr>
      <mc:AlternateContent>
        <mc:Choice Requires="wps">
          <w:drawing>
            <wp:anchor distT="0" distB="0" distL="114300" distR="114300" simplePos="0" relativeHeight="251622400" behindDoc="0" locked="0" layoutInCell="1" allowOverlap="1" wp14:anchorId="6D6A420E" wp14:editId="2A491D0C">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BF40435"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366ED2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248A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248AB">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7"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WTo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9n1dUb1Duz0N6xKcvG7QlBsR4r3w2A/0ETsf73BoQyg+jRJna/K/&#10;/qZPeIwtrJx12LeKh58b4RVn5qvFQKflnAQ/CatJsJv2ktCFQ7wmTmYRDj6aSdSe2kc8BYt0C0zC&#10;StxVcRn99HMZh73HYyLVYpFhWEIn4o1dOpnIU1vSkD30j8K7cRIjRviWpl0Us1cDOWCTp6XFJpJu&#10;8rSmyg51HCuOBc7zPj426YV4+Z9Rz0/i/DcA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C/Vk6HQCAABaBQAADgAA&#10;AAAAAAAAAAAAAAAuAgAAZHJzL2Uyb0RvYy54bWxQSwECLQAUAAYACAAAACEANNh2quEAAAAKAQAA&#10;DwAAAAAAAAAAAAAAAADOBAAAZHJzL2Rvd25yZXYueG1sUEsFBgAAAAAEAAQA8wAAANwFAAAAAA==&#10;" filled="f" stroked="f" strokeweight=".5pt">
              <v:textbox inset="0,0,0,0">
                <w:txbxContent>
                  <w:p w14:paraId="5A7AC5E3" w14:textId="7366ED2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248A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248AB">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9D5687" w14:textId="77777777" w:rsidR="00195149" w:rsidRDefault="00195149" w:rsidP="008068A2">
      <w:pPr>
        <w:spacing w:after="0" w:line="240" w:lineRule="auto"/>
      </w:pPr>
      <w:r>
        <w:separator/>
      </w:r>
    </w:p>
  </w:footnote>
  <w:footnote w:type="continuationSeparator" w:id="0">
    <w:p w14:paraId="7E93B7E7" w14:textId="77777777" w:rsidR="00195149" w:rsidRDefault="0019514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3010E"/>
    <w:multiLevelType w:val="hybridMultilevel"/>
    <w:tmpl w:val="69707A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71D05"/>
    <w:multiLevelType w:val="multilevel"/>
    <w:tmpl w:val="F9ACDFD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6B0525"/>
    <w:multiLevelType w:val="hybridMultilevel"/>
    <w:tmpl w:val="2A1E0C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6D2273"/>
    <w:multiLevelType w:val="hybridMultilevel"/>
    <w:tmpl w:val="B9EE6F9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3C7597"/>
    <w:multiLevelType w:val="multilevel"/>
    <w:tmpl w:val="D4D8EE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9"/>
  </w:num>
  <w:num w:numId="4">
    <w:abstractNumId w:val="28"/>
  </w:num>
  <w:num w:numId="5">
    <w:abstractNumId w:val="29"/>
  </w:num>
  <w:num w:numId="6">
    <w:abstractNumId w:val="33"/>
  </w:num>
  <w:num w:numId="7">
    <w:abstractNumId w:val="3"/>
  </w:num>
  <w:num w:numId="8">
    <w:abstractNumId w:val="7"/>
  </w:num>
  <w:num w:numId="9">
    <w:abstractNumId w:val="26"/>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2"/>
  </w:num>
  <w:num w:numId="13">
    <w:abstractNumId w:val="1"/>
  </w:num>
  <w:num w:numId="14">
    <w:abstractNumId w:val="32"/>
  </w:num>
  <w:num w:numId="15">
    <w:abstractNumId w:val="10"/>
  </w:num>
  <w:num w:numId="16">
    <w:abstractNumId w:val="38"/>
  </w:num>
  <w:num w:numId="17">
    <w:abstractNumId w:val="27"/>
  </w:num>
  <w:num w:numId="18">
    <w:abstractNumId w:val="42"/>
  </w:num>
  <w:num w:numId="19">
    <w:abstractNumId w:val="34"/>
  </w:num>
  <w:num w:numId="20">
    <w:abstractNumId w:val="20"/>
  </w:num>
  <w:num w:numId="21">
    <w:abstractNumId w:val="31"/>
  </w:num>
  <w:num w:numId="22">
    <w:abstractNumId w:val="13"/>
  </w:num>
  <w:num w:numId="23">
    <w:abstractNumId w:val="16"/>
  </w:num>
  <w:num w:numId="24">
    <w:abstractNumId w:val="2"/>
  </w:num>
  <w:num w:numId="25">
    <w:abstractNumId w:val="6"/>
  </w:num>
  <w:num w:numId="26">
    <w:abstractNumId w:val="17"/>
  </w:num>
  <w:num w:numId="27">
    <w:abstractNumId w:val="36"/>
  </w:num>
  <w:num w:numId="28">
    <w:abstractNumId w:val="19"/>
  </w:num>
  <w:num w:numId="29">
    <w:abstractNumId w:val="41"/>
  </w:num>
  <w:num w:numId="30">
    <w:abstractNumId w:val="23"/>
  </w:num>
  <w:num w:numId="31">
    <w:abstractNumId w:val="11"/>
  </w:num>
  <w:num w:numId="32">
    <w:abstractNumId w:val="35"/>
  </w:num>
  <w:num w:numId="33">
    <w:abstractNumId w:val="39"/>
  </w:num>
  <w:num w:numId="34">
    <w:abstractNumId w:val="25"/>
  </w:num>
  <w:num w:numId="35">
    <w:abstractNumId w:val="40"/>
  </w:num>
  <w:num w:numId="36">
    <w:abstractNumId w:val="5"/>
  </w:num>
  <w:num w:numId="37">
    <w:abstractNumId w:val="24"/>
  </w:num>
  <w:num w:numId="38">
    <w:abstractNumId w:val="15"/>
  </w:num>
  <w:num w:numId="39">
    <w:abstractNumId w:val="30"/>
  </w:num>
  <w:num w:numId="40">
    <w:abstractNumId w:val="8"/>
  </w:num>
  <w:num w:numId="41">
    <w:abstractNumId w:val="37"/>
  </w:num>
  <w:num w:numId="42">
    <w:abstractNumId w:val="21"/>
  </w:num>
  <w:num w:numId="43">
    <w:abstractNumId w:val="18"/>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C1C"/>
    <w:rsid w:val="00007044"/>
    <w:rsid w:val="0001451E"/>
    <w:rsid w:val="00022E9C"/>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5D8"/>
    <w:rsid w:val="00175E1D"/>
    <w:rsid w:val="001837BD"/>
    <w:rsid w:val="00183A2C"/>
    <w:rsid w:val="00195149"/>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0537"/>
    <w:rsid w:val="002819B5"/>
    <w:rsid w:val="002853F4"/>
    <w:rsid w:val="00285941"/>
    <w:rsid w:val="002A2D2D"/>
    <w:rsid w:val="002C539D"/>
    <w:rsid w:val="002C71C6"/>
    <w:rsid w:val="002D07CA"/>
    <w:rsid w:val="00305122"/>
    <w:rsid w:val="003209E1"/>
    <w:rsid w:val="003230CF"/>
    <w:rsid w:val="0033212E"/>
    <w:rsid w:val="0033490F"/>
    <w:rsid w:val="00380A57"/>
    <w:rsid w:val="003817EF"/>
    <w:rsid w:val="00382A45"/>
    <w:rsid w:val="00391293"/>
    <w:rsid w:val="003A1601"/>
    <w:rsid w:val="003A33F9"/>
    <w:rsid w:val="003A5602"/>
    <w:rsid w:val="003B0278"/>
    <w:rsid w:val="003B1846"/>
    <w:rsid w:val="003B6A53"/>
    <w:rsid w:val="003E1013"/>
    <w:rsid w:val="003E167F"/>
    <w:rsid w:val="003E2A3C"/>
    <w:rsid w:val="003E2F33"/>
    <w:rsid w:val="003E6BFB"/>
    <w:rsid w:val="003F1864"/>
    <w:rsid w:val="0041081C"/>
    <w:rsid w:val="004248AB"/>
    <w:rsid w:val="004311CA"/>
    <w:rsid w:val="0047260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252A"/>
    <w:rsid w:val="00534785"/>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446E"/>
    <w:rsid w:val="005C5311"/>
    <w:rsid w:val="005C6A24"/>
    <w:rsid w:val="005E04CE"/>
    <w:rsid w:val="005E6CC9"/>
    <w:rsid w:val="005F5FC4"/>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2AD9"/>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D68A3"/>
    <w:rsid w:val="008E6CF3"/>
    <w:rsid w:val="008F202C"/>
    <w:rsid w:val="008F5B43"/>
    <w:rsid w:val="008F5FDB"/>
    <w:rsid w:val="009007CD"/>
    <w:rsid w:val="00902E68"/>
    <w:rsid w:val="00912BC6"/>
    <w:rsid w:val="0092145D"/>
    <w:rsid w:val="009254B7"/>
    <w:rsid w:val="00930CEE"/>
    <w:rsid w:val="00941FFF"/>
    <w:rsid w:val="00955691"/>
    <w:rsid w:val="009568F2"/>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0744"/>
    <w:rsid w:val="00C82862"/>
    <w:rsid w:val="00C84E4D"/>
    <w:rsid w:val="00CA2FD0"/>
    <w:rsid w:val="00CB0C24"/>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2E12"/>
    <w:rsid w:val="00D94E5C"/>
    <w:rsid w:val="00D96AF2"/>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0224"/>
    <w:rsid w:val="00EB7421"/>
    <w:rsid w:val="00EC36F5"/>
    <w:rsid w:val="00EC5A4D"/>
    <w:rsid w:val="00ED0DEA"/>
    <w:rsid w:val="00ED73C4"/>
    <w:rsid w:val="00F20B48"/>
    <w:rsid w:val="00F258BA"/>
    <w:rsid w:val="00F27E9C"/>
    <w:rsid w:val="00F41F41"/>
    <w:rsid w:val="00F46918"/>
    <w:rsid w:val="00F46DDE"/>
    <w:rsid w:val="00F655ED"/>
    <w:rsid w:val="00F7033C"/>
    <w:rsid w:val="00F805B3"/>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styleId="31">
    <w:name w:val="Plain Table 3"/>
    <w:basedOn w:val="a1"/>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1">
    <w:name w:val="Plain Table 1"/>
    <w:basedOn w:val="a1"/>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46">
    <w:name w:val="Grid Table 4 Accent 6"/>
    <w:basedOn w:val="a1"/>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1737DD-5494-46BF-B358-3137D53EF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7</TotalTime>
  <Pages>6</Pages>
  <Words>1280</Words>
  <Characters>7297</Characters>
  <Application>Microsoft Office Word</Application>
  <DocSecurity>0</DocSecurity>
  <Lines>60</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dmin</cp:lastModifiedBy>
  <cp:revision>5</cp:revision>
  <cp:lastPrinted>2015-10-26T22:35:00Z</cp:lastPrinted>
  <dcterms:created xsi:type="dcterms:W3CDTF">2020-10-17T06:29:00Z</dcterms:created>
  <dcterms:modified xsi:type="dcterms:W3CDTF">2022-10-03T14:13:00Z</dcterms:modified>
  <cp:category>computer programming;programming;software development;software engineering</cp:category>
</cp:coreProperties>
</file>